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1ED1F" w14:textId="6092A4A3" w:rsidR="0074642B" w:rsidRPr="0074642B" w:rsidRDefault="0074642B" w:rsidP="0074642B">
      <w:pPr>
        <w:jc w:val="center"/>
        <w:rPr>
          <w:rFonts w:ascii="Arial" w:hAnsi="Arial" w:cs="Arial"/>
          <w:sz w:val="24"/>
          <w:szCs w:val="24"/>
        </w:rPr>
      </w:pPr>
      <w:r w:rsidRPr="0074642B">
        <w:rPr>
          <w:rFonts w:ascii="Arial" w:hAnsi="Arial" w:cs="Arial"/>
          <w:sz w:val="24"/>
          <w:szCs w:val="24"/>
        </w:rPr>
        <w:t>Highlights</w:t>
      </w:r>
      <w:r w:rsidRPr="0074642B">
        <w:rPr>
          <w:rFonts w:ascii="Arial" w:hAnsi="Arial" w:cs="Arial"/>
          <w:sz w:val="24"/>
          <w:szCs w:val="24"/>
        </w:rPr>
        <w:t xml:space="preserve"> for “</w:t>
      </w:r>
      <w:r w:rsidRPr="0074642B">
        <w:rPr>
          <w:rFonts w:ascii="Arial" w:eastAsia="NimbusRomNo9L-Medi" w:hAnsi="Arial" w:cs="Arial"/>
          <w:sz w:val="24"/>
          <w:szCs w:val="24"/>
        </w:rPr>
        <w:t>Backdraft Experiments and Large Eddy Simulations in a Scaled Compartment</w:t>
      </w:r>
      <w:r w:rsidRPr="0074642B">
        <w:rPr>
          <w:rFonts w:ascii="Arial" w:eastAsia="NimbusRomNo9L-Medi" w:hAnsi="Arial" w:cs="Arial"/>
          <w:sz w:val="24"/>
          <w:szCs w:val="24"/>
        </w:rPr>
        <w:t>”</w:t>
      </w:r>
    </w:p>
    <w:p w14:paraId="56528FC2" w14:textId="77777777" w:rsidR="0074642B" w:rsidRPr="0074642B" w:rsidRDefault="0074642B" w:rsidP="0074642B">
      <w:pPr>
        <w:rPr>
          <w:rFonts w:ascii="Arial" w:hAnsi="Arial" w:cs="Arial"/>
          <w:sz w:val="24"/>
          <w:szCs w:val="24"/>
        </w:rPr>
      </w:pPr>
      <w:r w:rsidRPr="0074642B">
        <w:rPr>
          <w:rFonts w:ascii="Arial" w:hAnsi="Arial" w:cs="Arial"/>
          <w:sz w:val="24"/>
          <w:szCs w:val="24"/>
        </w:rPr>
        <w:t>• Initial conditions for computer fire models are defined from an extensive dataset of</w:t>
      </w:r>
      <w:r w:rsidRPr="0074642B">
        <w:rPr>
          <w:rFonts w:ascii="Arial" w:hAnsi="Arial" w:cs="Arial"/>
          <w:sz w:val="24"/>
          <w:szCs w:val="24"/>
        </w:rPr>
        <w:t xml:space="preserve"> </w:t>
      </w:r>
      <w:r w:rsidRPr="0074642B">
        <w:rPr>
          <w:rFonts w:ascii="Arial" w:hAnsi="Arial" w:cs="Arial"/>
          <w:sz w:val="24"/>
          <w:szCs w:val="24"/>
        </w:rPr>
        <w:t>backdraft experiments performed at NIST.</w:t>
      </w:r>
    </w:p>
    <w:p w14:paraId="2CDBA47A" w14:textId="385068A8" w:rsidR="0074642B" w:rsidRPr="0074642B" w:rsidRDefault="0074642B" w:rsidP="0074642B">
      <w:pPr>
        <w:rPr>
          <w:rFonts w:ascii="Arial" w:hAnsi="Arial" w:cs="Arial"/>
          <w:sz w:val="24"/>
          <w:szCs w:val="24"/>
        </w:rPr>
      </w:pPr>
      <w:r w:rsidRPr="0074642B">
        <w:rPr>
          <w:rFonts w:ascii="Arial" w:hAnsi="Arial" w:cs="Arial"/>
          <w:sz w:val="24"/>
          <w:szCs w:val="24"/>
        </w:rPr>
        <w:t>• Chemical composition and heat measurements from these experiments are intended to</w:t>
      </w:r>
      <w:r w:rsidRPr="0074642B">
        <w:rPr>
          <w:rFonts w:ascii="Arial" w:hAnsi="Arial" w:cs="Arial"/>
          <w:sz w:val="24"/>
          <w:szCs w:val="24"/>
        </w:rPr>
        <w:t xml:space="preserve"> </w:t>
      </w:r>
      <w:r w:rsidRPr="0074642B">
        <w:rPr>
          <w:rFonts w:ascii="Arial" w:hAnsi="Arial" w:cs="Arial"/>
          <w:sz w:val="24"/>
          <w:szCs w:val="24"/>
        </w:rPr>
        <w:t>assess fire models.</w:t>
      </w:r>
    </w:p>
    <w:p w14:paraId="50B117AB" w14:textId="6F47DA76" w:rsidR="0074642B" w:rsidRPr="0074642B" w:rsidRDefault="0074642B" w:rsidP="0074642B">
      <w:pPr>
        <w:rPr>
          <w:rFonts w:ascii="Arial" w:hAnsi="Arial" w:cs="Arial"/>
          <w:sz w:val="24"/>
          <w:szCs w:val="24"/>
        </w:rPr>
      </w:pPr>
      <w:r w:rsidRPr="0074642B">
        <w:rPr>
          <w:rFonts w:ascii="Arial" w:hAnsi="Arial" w:cs="Arial"/>
          <w:sz w:val="24"/>
          <w:szCs w:val="24"/>
        </w:rPr>
        <w:t>• The Fire Dynamics Simulator with fast chemistry is exercised on some of these backdraft</w:t>
      </w:r>
      <w:r w:rsidRPr="0074642B">
        <w:rPr>
          <w:rFonts w:ascii="Arial" w:hAnsi="Arial" w:cs="Arial"/>
          <w:sz w:val="24"/>
          <w:szCs w:val="24"/>
        </w:rPr>
        <w:t xml:space="preserve"> </w:t>
      </w:r>
      <w:r w:rsidRPr="0074642B">
        <w:rPr>
          <w:rFonts w:ascii="Arial" w:hAnsi="Arial" w:cs="Arial"/>
          <w:sz w:val="24"/>
          <w:szCs w:val="24"/>
        </w:rPr>
        <w:t>scenarios.</w:t>
      </w:r>
    </w:p>
    <w:p w14:paraId="6FA7EB74" w14:textId="3A8A7BC2" w:rsidR="00EC0D42" w:rsidRPr="0074642B" w:rsidRDefault="0074642B" w:rsidP="0074642B">
      <w:pPr>
        <w:rPr>
          <w:rFonts w:ascii="Arial" w:hAnsi="Arial" w:cs="Arial"/>
          <w:sz w:val="24"/>
          <w:szCs w:val="24"/>
        </w:rPr>
      </w:pPr>
      <w:r w:rsidRPr="0074642B">
        <w:rPr>
          <w:rFonts w:ascii="Arial" w:hAnsi="Arial" w:cs="Arial"/>
          <w:sz w:val="24"/>
          <w:szCs w:val="24"/>
        </w:rPr>
        <w:t>• For mix-controlled fast reactions, ignition model temperature threshold and ignition</w:t>
      </w:r>
      <w:r w:rsidRPr="0074642B">
        <w:rPr>
          <w:rFonts w:ascii="Arial" w:hAnsi="Arial" w:cs="Arial"/>
          <w:sz w:val="24"/>
          <w:szCs w:val="24"/>
        </w:rPr>
        <w:t xml:space="preserve"> </w:t>
      </w:r>
      <w:r w:rsidRPr="0074642B">
        <w:rPr>
          <w:rFonts w:ascii="Arial" w:hAnsi="Arial" w:cs="Arial"/>
          <w:sz w:val="24"/>
          <w:szCs w:val="24"/>
        </w:rPr>
        <w:t>procedure are found to play a primary role in backdraft outcomes.</w:t>
      </w:r>
    </w:p>
    <w:sectPr w:rsidR="00EC0D42" w:rsidRPr="007464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RomNo9L-Med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NrW0tDQxMDM2MzdT0lEKTi0uzszPAykwrAUAud6quywAAAA="/>
  </w:docVars>
  <w:rsids>
    <w:rsidRoot w:val="00664DEE"/>
    <w:rsid w:val="00327640"/>
    <w:rsid w:val="00405312"/>
    <w:rsid w:val="00527946"/>
    <w:rsid w:val="0059388F"/>
    <w:rsid w:val="005B315A"/>
    <w:rsid w:val="00664DEE"/>
    <w:rsid w:val="0074642B"/>
    <w:rsid w:val="007A59E4"/>
    <w:rsid w:val="007D4AE9"/>
    <w:rsid w:val="00896553"/>
    <w:rsid w:val="008E73B5"/>
    <w:rsid w:val="00A24146"/>
    <w:rsid w:val="00A425E3"/>
    <w:rsid w:val="00B1330D"/>
    <w:rsid w:val="00B93851"/>
    <w:rsid w:val="00B97AEC"/>
    <w:rsid w:val="00D86584"/>
    <w:rsid w:val="00EC0D42"/>
    <w:rsid w:val="00F14D32"/>
    <w:rsid w:val="00F5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A1860"/>
  <w15:chartTrackingRefBased/>
  <w15:docId w15:val="{A5608525-EE9B-492D-887C-13090475E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4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dc:description/>
  <cp:lastModifiedBy>Falkenstein-Smith, Ryan L. (Fed)</cp:lastModifiedBy>
  <cp:revision>3</cp:revision>
  <cp:lastPrinted>2023-06-08T19:48:00Z</cp:lastPrinted>
  <dcterms:created xsi:type="dcterms:W3CDTF">2023-06-08T19:48:00Z</dcterms:created>
  <dcterms:modified xsi:type="dcterms:W3CDTF">2023-06-08T19:49:00Z</dcterms:modified>
</cp:coreProperties>
</file>